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D65" w:rsidRPr="00803FC9" w:rsidRDefault="00E72D65" w:rsidP="00E72D65">
      <w:pPr>
        <w:widowControl w:val="0"/>
        <w:spacing w:after="0" w:line="240" w:lineRule="auto"/>
        <w:rPr>
          <w:rFonts w:ascii="Bookman Old Style" w:eastAsia="Times New Roman" w:hAnsi="Bookman Old Style" w:cs="Times New Roman"/>
          <w:i/>
          <w:iCs/>
          <w:color w:val="000000"/>
          <w:kern w:val="28"/>
          <w:sz w:val="59"/>
          <w:szCs w:val="59"/>
          <w14:cntxtAlts/>
        </w:rPr>
      </w:pPr>
      <w:r w:rsidRPr="00803FC9">
        <w:rPr>
          <w:rFonts w:ascii="Bookman Old Style" w:eastAsia="Times New Roman" w:hAnsi="Bookman Old Style" w:cs="Times New Roman"/>
          <w:i/>
          <w:iCs/>
          <w:color w:val="000000"/>
          <w:kern w:val="28"/>
          <w:sz w:val="59"/>
          <w:szCs w:val="59"/>
          <w14:cntxtAlts/>
        </w:rPr>
        <w:t>Free English Classes for Adults</w:t>
      </w:r>
    </w:p>
    <w:p w:rsidR="00E72D65" w:rsidRPr="00803FC9" w:rsidRDefault="00E72D65" w:rsidP="00E72D65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</w:pPr>
      <w:r w:rsidRPr="00803FC9"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  <w:t> </w:t>
      </w:r>
    </w:p>
    <w:p w:rsidR="00E72D65" w:rsidRPr="00BD1734" w:rsidRDefault="00E72D65" w:rsidP="00E72D65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</w:pP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>Summer 2018</w:t>
      </w:r>
    </w:p>
    <w:p w:rsidR="00E72D65" w:rsidRPr="00BD1734" w:rsidRDefault="00E72D65" w:rsidP="00E72D65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</w:pP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>June 26– July 26</w:t>
      </w:r>
    </w:p>
    <w:p w:rsidR="00E72D65" w:rsidRPr="00BD1734" w:rsidRDefault="00E72D65" w:rsidP="00E72D65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</w:pPr>
      <w:r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>Tuesdays &amp;</w:t>
      </w: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 xml:space="preserve"> Thursday</w:t>
      </w:r>
      <w:r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>s</w:t>
      </w:r>
    </w:p>
    <w:p w:rsidR="00E72D65" w:rsidRPr="00BD1734" w:rsidRDefault="00E72D65" w:rsidP="00E72D65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</w:pP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14:cntxtAlts/>
        </w:rPr>
        <w:t>6-7:30pm</w:t>
      </w:r>
    </w:p>
    <w:p w:rsidR="00E72D65" w:rsidRPr="00803FC9" w:rsidRDefault="00E72D65" w:rsidP="00E72D65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</w:pPr>
      <w:r>
        <w:rPr>
          <w:rFonts w:ascii="Calibri" w:eastAsia="Times New Roman" w:hAnsi="Calibri" w:cs="Calibri"/>
          <w:noProof/>
          <w:color w:val="000000"/>
          <w:kern w:val="28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1A0D0" wp14:editId="15132F1C">
                <wp:simplePos x="0" y="0"/>
                <wp:positionH relativeFrom="column">
                  <wp:posOffset>800100</wp:posOffset>
                </wp:positionH>
                <wp:positionV relativeFrom="paragraph">
                  <wp:posOffset>92710</wp:posOffset>
                </wp:positionV>
                <wp:extent cx="4343400" cy="685800"/>
                <wp:effectExtent l="0" t="0" r="25400" b="254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68580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tx1">
                              <a:alpha val="94000"/>
                            </a:schemeClr>
                          </a:solidFill>
                          <a:prstDash val="solid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2D65" w:rsidRPr="00803FC9" w:rsidRDefault="00E72D65" w:rsidP="00E72D65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803FC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>Sheridan Elementary School</w:t>
                            </w:r>
                          </w:p>
                          <w:p w:rsidR="00E72D65" w:rsidRPr="00803FC9" w:rsidRDefault="00E72D65" w:rsidP="00E72D65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803FC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>521 N. 2nd Street</w:t>
                            </w:r>
                          </w:p>
                          <w:p w:rsidR="00E72D65" w:rsidRPr="00803FC9" w:rsidRDefault="00E72D65" w:rsidP="00E72D65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803FC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>Allentown, pa. 18102</w:t>
                            </w:r>
                          </w:p>
                          <w:p w:rsidR="00E72D65" w:rsidRDefault="00E72D65" w:rsidP="00E72D6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D1A0D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3pt;margin-top:7.3pt;width:342pt;height:5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" filled="f" strokecolor="black [3213]" strokeweight="2.25pt">
                <v:stroke opacity="61680f"/>
                <v:textbox>
                  <w:txbxContent>
                    <w:p w:rsidR="00E72D65" w:rsidRPr="00803FC9" w:rsidRDefault="00E72D65" w:rsidP="00E72D65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803FC9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>Sheridan Elementary School</w:t>
                      </w:r>
                    </w:p>
                    <w:p w:rsidR="00E72D65" w:rsidRPr="00803FC9" w:rsidRDefault="00E72D65" w:rsidP="00E72D65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803FC9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>521 N. 2nd Street</w:t>
                      </w:r>
                    </w:p>
                    <w:p w:rsidR="00E72D65" w:rsidRPr="00803FC9" w:rsidRDefault="00E72D65" w:rsidP="00E72D65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803FC9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>Allentown, pa. 18102</w:t>
                      </w:r>
                    </w:p>
                    <w:p w:rsidR="00E72D65" w:rsidRDefault="00E72D65" w:rsidP="00E72D65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03FC9"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  <w:t> </w:t>
      </w:r>
    </w:p>
    <w:p w:rsidR="00E72D65" w:rsidRDefault="00E72D65" w:rsidP="00E72D65">
      <w:pPr>
        <w:widowControl w:val="0"/>
        <w:spacing w:after="120" w:line="285" w:lineRule="auto"/>
        <w:jc w:val="center"/>
        <w:rPr>
          <w:rFonts w:ascii="Arial" w:eastAsia="Times New Roman" w:hAnsi="Arial" w:cs="Arial"/>
          <w:color w:val="000000"/>
          <w:kern w:val="28"/>
          <w:sz w:val="28"/>
          <w:szCs w:val="28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28"/>
          <w:szCs w:val="28"/>
          <w14:cntxtAlts/>
        </w:rPr>
        <w:t> </w:t>
      </w:r>
    </w:p>
    <w:p w:rsidR="00E72D65" w:rsidRPr="00803FC9" w:rsidRDefault="00E72D65" w:rsidP="00E72D65">
      <w:pPr>
        <w:widowControl w:val="0"/>
        <w:spacing w:after="120" w:line="285" w:lineRule="auto"/>
        <w:jc w:val="center"/>
        <w:rPr>
          <w:rFonts w:ascii="Arial" w:eastAsia="Times New Roman" w:hAnsi="Arial" w:cs="Arial"/>
          <w:color w:val="000000"/>
          <w:kern w:val="28"/>
          <w:sz w:val="28"/>
          <w:szCs w:val="28"/>
          <w14:cntxtAlts/>
        </w:rPr>
      </w:pPr>
    </w:p>
    <w:p w:rsidR="00E72D65" w:rsidRPr="00803FC9" w:rsidRDefault="00E72D65" w:rsidP="00E72D65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</w:pPr>
      <w:r w:rsidRPr="00803FC9"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  <w:t> </w:t>
      </w:r>
    </w:p>
    <w:p w:rsidR="00E72D65" w:rsidRPr="00803FC9" w:rsidRDefault="00E72D65" w:rsidP="00E72D65">
      <w:pPr>
        <w:widowControl w:val="0"/>
        <w:spacing w:after="120" w:line="285" w:lineRule="auto"/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  <w:t xml:space="preserve">Bring your registration form with you to Sheridan the first night of class, on June 26th or call the ESOL Office 484-765-4159.                   </w:t>
      </w:r>
    </w:p>
    <w:p w:rsidR="00E72D65" w:rsidRPr="00803FC9" w:rsidRDefault="00E72D65" w:rsidP="00E72D65">
      <w:pPr>
        <w:widowControl w:val="0"/>
        <w:spacing w:after="120" w:line="285" w:lineRule="auto"/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  <w:t xml:space="preserve">___   ___   ___   ___   ___ ___   ___   ___   ___   ___   ___   </w:t>
      </w:r>
    </w:p>
    <w:p w:rsidR="00E72D65" w:rsidRPr="00803FC9" w:rsidRDefault="00E72D65" w:rsidP="00E72D65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  <w:t>Name: _______________________</w:t>
      </w:r>
    </w:p>
    <w:p w:rsidR="00E72D65" w:rsidRPr="00803FC9" w:rsidRDefault="00E72D65" w:rsidP="00E72D65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  <w:t>Phone number: ____________________</w:t>
      </w:r>
    </w:p>
    <w:p w:rsidR="00E72D65" w:rsidRPr="00803FC9" w:rsidRDefault="00E72D65" w:rsidP="00E72D65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</w:pPr>
      <w:r w:rsidRPr="00803FC9">
        <w:rPr>
          <w:rFonts w:ascii="Arial" w:eastAsia="Times New Roman" w:hAnsi="Arial" w:cs="Arial"/>
          <w:color w:val="000000"/>
          <w:kern w:val="28"/>
          <w:sz w:val="32"/>
          <w:szCs w:val="32"/>
          <w14:cntxtAlts/>
        </w:rPr>
        <w:t>Location: Sheridan Elementary School</w:t>
      </w:r>
    </w:p>
    <w:p w:rsidR="00E72D65" w:rsidRPr="00803FC9" w:rsidRDefault="00E72D65" w:rsidP="00E72D65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</w:pPr>
      <w:r w:rsidRPr="00803FC9">
        <w:rPr>
          <w:rFonts w:ascii="Calibri" w:eastAsia="Times New Roman" w:hAnsi="Calibri" w:cs="Calibri"/>
          <w:color w:val="000000"/>
          <w:kern w:val="28"/>
          <w:sz w:val="20"/>
          <w:szCs w:val="20"/>
          <w14:cntxtAlts/>
        </w:rPr>
        <w:t> </w:t>
      </w:r>
    </w:p>
    <w:p w:rsidR="00E72D65" w:rsidRDefault="00E72D65" w:rsidP="00E72D65">
      <w:pPr>
        <w:jc w:val="center"/>
        <w:rPr>
          <w:sz w:val="40"/>
          <w:szCs w:val="40"/>
        </w:rPr>
      </w:pPr>
      <w:r w:rsidRPr="00803FC9">
        <w:rPr>
          <w:sz w:val="40"/>
          <w:szCs w:val="40"/>
        </w:rPr>
        <w:t>Allentown School District ESOL Department</w:t>
      </w:r>
    </w:p>
    <w:p w:rsidR="009D6455" w:rsidRDefault="00E72D65" w:rsidP="00E72D65">
      <w:pPr>
        <w:jc w:val="center"/>
      </w:pPr>
      <w:r w:rsidRPr="004F4B26">
        <w:rPr>
          <w:noProof/>
        </w:rPr>
        <w:drawing>
          <wp:inline distT="0" distB="0" distL="0" distR="0" wp14:anchorId="1C02F162" wp14:editId="37F2F686">
            <wp:extent cx="1345557" cy="1345557"/>
            <wp:effectExtent l="0" t="0" r="1270" b="127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24" cy="134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D6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LQwMTAxNLcwNTJU0lEKTi0uzszPAykwrAUARyHqVCwAAAA="/>
  </w:docVars>
  <w:rsids>
    <w:rsidRoot w:val="00E72D65"/>
    <w:rsid w:val="009D6455"/>
    <w:rsid w:val="00E72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ABC9D6-A4FC-4D4C-A1E9-0B7EE73ED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se, Melissa</dc:creator>
  <cp:keywords/>
  <dc:description/>
  <cp:lastModifiedBy>Reese, Melissa</cp:lastModifiedBy>
  <cp:revision>1</cp:revision>
  <dcterms:created xsi:type="dcterms:W3CDTF">2018-06-12T18:30:00Z</dcterms:created>
  <dcterms:modified xsi:type="dcterms:W3CDTF">2018-06-12T18:30:00Z</dcterms:modified>
</cp:coreProperties>
</file>